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5ba972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2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3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y20EMQxDhTSg/rtkB4oeHeSSSwDxsN7BzudAyBRJq+bPUn3Ut6rq4t7TftFX/V3//VYLMt2q7uJpryveQhlwtn5eAngSiIrhwd5iTifwoGwgcZTgj5b+rkB/vbgvh09Dx/3q51+osc/1bRsWaClcWQ+qvuItGDRqzOa5vzJ9FnQDeq2vsJugzgXe/Yb6RGk4WOf+PtIWD4PUvR92yDztlbPm2A/rBKhxUxL1YTRjdUDP9Bb92cpK+AOvbUsote76a/uMSMXCOucBm/Sv36l0ztNm01sYNrnzZ2e0M9qZcOaPmiiPTAjobyxkvbPDp0jg/LAMZR9PYj7gtNQbOCYxH8Aeul4OI/OGcQjBhF7aQh5nfSkxH0Bcy3lVifmgXjrbcQn9fe68+w3vAGjklelmO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dded this to</w:t>
      </w:r>
      <w:r>
        <w:t xml:space="preserve"> </w:t>
      </w:r>
      <w:hyperlink r:id="rId24">
        <w:r>
          <w:rPr>
            <w:rStyle w:val="Hyperlink"/>
          </w:rPr>
          <w:t xml:space="preserve">my .zshr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Than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2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3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thub.com/joshkehn/.config/blob/master/.zshrc#L56" TargetMode="External" /><Relationship Type="http://schemas.openxmlformats.org/officeDocument/2006/relationships/hyperlink" Id="rId20" Target="https://my.remarkbox.com/35ba972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joshkehn/.config/blob/master/.zshrc#L56" TargetMode="External" /><Relationship Type="http://schemas.openxmlformats.org/officeDocument/2006/relationships/hyperlink" Id="rId20" Target="https://my.remarkbox.com/35ba972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5ba9725</dc:title>
  <dc:creator/>
  <cp:keywords/>
  <dcterms:created xsi:type="dcterms:W3CDTF">2026-05-06T09:43:40Z</dcterms:created>
  <dcterms:modified xsi:type="dcterms:W3CDTF">2026-05-06T09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